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4:28</w:t>
      </w:r>
      <w:r>
        <w:t xml:space="preserve"> </w:t>
      </w:r>
      <w:r>
        <w:t xml:space="preserve">-</w:t>
      </w:r>
      <w:r>
        <w:t xml:space="preserve"> </w:t>
      </w:r>
      <w:r>
        <w:t xml:space="preserve">14:30</w:t>
      </w:r>
      <w:r>
        <w:t xml:space="preserve"> </w:t>
      </w:r>
      <w:r>
        <w:t xml:space="preserve">น.)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สนับสนุนโดยปกติเฟิสต์สมาร์ททีพีเอ็นแรบบิทศิริราช ชนกันบนสะพานใหม่ตำบลบางปลาสร้อยอำเภอเมืองจังหวัดชลบุรีนะคะ กู้ภัยไตรคุณธรรมรถไปตรวจสอบพร้อมตำรวจจราจรสภ. เมืองชลบุรีพบนายพงษ์ศักดิ์  ความสุขอายุ 62 ปีมีบาดแผลแตกที่ศีรษะอาการสาหัส จึงได้แจ้งหน่วยกู้ชีพโรงพยาบาลธนบุรีให้ช่วยปั๊มหัวใจในที่เกิดเหตุยังพบรถจักรยานยนต์ Honda Wave สีดำของนายพงษ์ศักดิ์และรถเก๋งโตโยต้าอัลติสอยู่ในสภาพท้ายรถด้านขวาและกระจกมองข้างมีรอย เดินทางเสียหายสอบถามผู้ที่นั่งมากับรถเก๋งเผยว่าจอดรถชมทะเลอยู่ที่ บ้านใหม่จูรถจักรยานยนต์ของคนเจ็บมาชนเข้าอย่างจังโดยไม่ทราบสาเหตุเบื้องต้นตำรวจจับ ส่วนคนขับรถคนเจ็บและขอดูภาพกล้องวงจรปิดเพื่อที่จะดำเนินการตามกฎหมายต่อไป นายผู้ดีกว่าอดีตรัฐมนตรีกระทรวงสาธารณสุขอินโดนีเซียแถลงว่า อินโดนีเซียตรวจพบผู้ป่วยโรค covid-19 สายพันธุ์ omegle รายแรกของประเทศโดยผู้ป่วยรายนี้เป็นผู้ป่วยที่ไม่แสดงอาการทำงานเป็นพนักงานทำความสะอาด ของโรงพยาบาลฉุกเฉิน richtmass ในกรุงจาการ์ตา   รวมถึงไม่มีประวัติเดินทางไปต่างประเทศ ได้ปฏิทินบอกว่าผู้ป่วยรายดังกล่าวเข้ารับการตรวจโรค covid19 แบบ pcr เมื่อ 8 ธันวาคม ผลตรวจเป็นบวก หลังจากนั้นมีการส่งเชื้อจัดลำดับพันธุกรรมและได้รับการยืนยันว่าผู้ป่วยติดเชื้อโควิค Omega ในวันที่ 15 ธันวาคมที่ผ่านมา ขณะที่นาย djokovic ประธานาธิบดีอินโดนีเซียเรียกร้องให้ประชาชนหลีกเลี่ยงการเดินทางออกนอกประเทศ จนกว่าสถานการณ์การแพร่ระบาดจะดีขึ้น และทั้งหมดนี้คือ exhaled แบรนด์ยอดขายอันดับ 1 ตอบทุกความต้องการเรื่องผมสวยผมอยู่ทรงสวยแบบเป็นร่างของนิยามปัญหาสุขภาพดี ผมเสียอยู่นุ่มครีมนวดผมทุกครั้งหลังค่ะที่ 1 ของความคุ้มค่าในใจเรา หน้าใสเด้งเคล็ดลับอยู่ตัวนิสัย           รายการต่อไปนี้เป็นรายการทั่วไปสามารถรับชมได้ที่  รายการนี้ดำเนินการถ่ายทำ ภายใต้มาตรการควบคุมโรค แม็คโครกำหนด ที่ออกตามความในมาตรา 9 แห่งพระราชกำหนด การบริหารราชการในสถานการณ์ฉุกเฉินพุทธศักราช 2548        ทวิต วิธีหาทางออกไม่ได้    เอาที่เป็นตัวกลางในการช่วยเหลือ   ให้รอดจากวิกฤตนั้น   เกมที่อาศัยเพียงความถนัดความรักความสามัคคีของคนในชาติ แค่ทำให้ได้เพียง 4 ข้อรับทุนไปต่อชีวิตสูงสุด 1 ล้านบาท             สวัสดีครับนี่คือรายการที่เป็นความหวัง  ตัวที่มีวิก เกมต่อชีวิต เกณฑ์ที่จะช่วยต่อลมหายใจให้กับ วันครอบครัวครับ กูสมกับชีวิตของคนเรานั้นแสนสั้นยิ่งก็ถูกโรครุมเร้า ปัญหาที่แก้ไม่ได้รุมล้อมคงไม่แปลก ถ้าความคิดที่จะหยุดลมหายใจวูบเข้ามา   ผู้ชมอย่าลืมนะครับว่าลมหายใจของเรา มีค่ามากกว่าเพื่อตัวเราเองเราไปชมเรื่องราวนี้ของครอบครัวที่จะมาต่อชีวิต ในวันนี้ทำพร้อมกันครับ  แม้เจ็บแต่ว่าก็ต้องทำเพราะว่าย่าเลี้ยงมาตั้งแต่เล็กๆ เราก็ต้องทดแทนบุญคุณแก่ค่ะ หวังว่าจะ ทำไมมันไม่มีหนี้ก็เลี้ยงไม่ไหวตัวเองยังเอาไม่รอด  คนไม่มีงานทำหมดเลยนะคะแล้วก็ รายได้ก็ไม่เข้าใจ จะได้จะเพิ่มขึ้นเรื่อยๆค่ะ         หนูชื่อวรารัตน์โชติมากุลชื่อเล่นชื่อกี้อายุ 30 ปีค่ะ    ที่บ้านอยู่กัน 4 คนค่ะมีย่าค่ะแล้วก็มีตัวหนูมีลูกสาวคนโตชื่อน้ำอิง   คุณย่าตอนนี้ก็ร่างกายไม่ค่อย แรงค่ะจะเป็นโรค หลายโรคค่ะ ขอนแก่นเหลือ 30 เปอร์เซ็นต์แล้วค่ะตอนนี้ ปวดหัวเข่าและปวดนิ้ว ไม้เท้าวัดระยะได้บ้างน้อย  ลูกคนโตนี่  ปกติค่ะเขาเป็นเด็กออทิสติกเทียมค่ะภาวะสมาธิสั้น เป็นมาตั้งแต่กำเนิดอ่ะค่ะแต่พอดีเพิ่งมารักษาตอนเขาอยู่ป 2 ค่ะ ช่วยหาช่วยทำกับข้าวล้างถ้วยล้างจานหุงข้าวค่ะแต่ก็ทำก็ เรียบร้อยค่ะตามประสาเขา ผ้ากวาดขยะล้าง ช่วยล้างจานค่ะแล้วก็หุงข้าว พี่นะเก่งไหมอายุ 60 ปีค่ะ ปกติดีค่ะก็ร่าเริงแจ่มใสช่วยเหลืองานได้เยอะแล้วก็เล็กจะไม่มีปัญหาอะไร       เมื่อก่อนนะคะหนูก็ทำงานอยู่ที่ร้านส้มตำค่ะก็มาเจอว่าเป็นซีสที่มือ ลูกอยู่ค่ะตอนนี้แล้วก็เป็นโรค คุณเต้าใส่น้ำ ภูมิแพ้ค่ะ แต่ต้องเป็นพี่ขอ  ช่วยเหลือ  เราไม่มีรถลำบากรถใช่ไหมคะพลอยช่วยไปรับโรงพยาบาลส่งโรงพยาบาล แปรง หม้อแปลงไหนก็ทักไปบอกป้านี่แหละ ไหว้มะพร้าว โมเดล    พอดีผมมาก็นอน Harry Potter  ไปหาหมอไปหาหมอไปหาหมอโรงพยาบาล ไปกมก็ให้กัน ช่วยหายใจ  ก็คือหลังจากออกจากโรงพยาบาลก็ขับรถ อาหารปลาตั้งแต่เช้าจะถึง บางวันก็ได้พันกว่าบาท กลางวันได้ไม่ถึง 100 ก็มีค่ะ   มีค่ะ   ที่จริงประมาณ 7 กิโลก็คือไปตามหมดไปต่อไปต่อเรื่อยๆจนแบบ มันไกลเกินแล้วก็เลยโทรไปขอยกเลิก Order เพราะว่ามันไกลจากหมด ให้หมดผิดมาค่ะ GPS พาไปหลงในป่าแบบนี้ค่ะแล้วก็ถ้ามีออเดอร์ เอากลับมาให้ลูกตลอดจะไม่ได้ทานเองค่ะจะเอามาเผื่อลูกตลอดเลย หลวงพ่อไปไหนมาไหนเนี่ยก็เป็นห่วง  จนจะเป็นเลขาเคยพาไปไหนต้องไป เยอะไปเลยนอนไม่หลับเป็นห่วงรถชน ปีแรกที่ทำก็ส่งประมาณ 8 หุนค่ะ บทสวดเสร็จหมอก็นัดอีก เป็นว่าตอนนี้หมอนรองกระดูก ที่ข้อมือก็คือเสียไปแล้วอ่ะค่ะ จะกลับมาขับรถไม่ได้สงสารแม่ค่ะ แม่เดี๋ยวไปแล้วมึงอยู่กับใครล่ะ  ห่วงว่าจะหาแม่มันไม่มีหนี้ก็เรื่องไม่ไหว ตัวเองยังเอาไม่รอด ที่บ้านตอนนี้ก็ทุกคนไม่มีเงินทำหมดเลยค่ะแล้วก็ รายได้ก็ไม่ค่อยจะมีแต่รายจ่ายเพิ่มขึ้นได้เรื่อยๆค่ะ ลำบากหน่อย  วิธีโกงเพชรก็ไม่ได้ทำอะไรกันกินอยู่อย่างนี้ มันพูดไม่ออกเลยอ่ะบางที ข้าวสารไม่มีเหรอเนี่ยนั่งแล้วก็คิดว่าเออจะเอาจากตรงไหนมาซื้อจะเอาจากตรงไหนมา กินกันเราจะทำยังไงดีงานก็ทำไม่ได้บางทีก็ หัวใจตัวเองเหมือนกันค่ะ  มะพร้าวออกมันเยอะๆขายได้บางที 1,500 บาทได้กินได้จ้า   รักษาอยู่ที่โรงพยาบาลอบจ สุราษฎร์ธานีค่ะก็เคยคิดคิดสั้นนะคะเคยคิดดูเยอะเลย อาการมัน  มันคิดมากอ่ะค่ะ  ชีวิต  ทำไมเมื่อก่อนแข็งแรงทำงานได้ทุกอย่างแต่ตอนนี้กลับกลายเป็นว่าเป็นโรคนู้นโรคนี้ สารพัดโลกอ่ะค่ะแล้วก็ เพราะยังบอกว่าคิดถึงบอกว่าเออไม่อยากอยู่แล้วนะ   เพราะว่าโลกมันเยอะเกิน  แต่พอมาเจอ ได้กุ้งก็บอกว่าลูกยังเล็กอยู่ก็เลี้ยงดูลูกเลี้ยงคนเดียว ถ้าเราไม่ดูถ้าเราตายไปอย่างนี้แล้วลูกจะอยู่ยังไงลูกอยู่กับใครเพราะลูกมีเราอยู่คนเดียว ขาก็เลยกลับมาไม่คิดแล้วก็ไป  ต้มยาให้ ตอนนี้ก็ อยากทำให้ลูกให้มากที่สุดอะค่ะอยู่กับลูกให้มากที่สุด   พรุ่งนี้  อยากดู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4:28 - 14:30 น.) 17 ธ.ค. 2564</dc:title>
  <dc:creator/>
  <cp:keywords/>
  <dcterms:created xsi:type="dcterms:W3CDTF">2024-01-04T02:48:29Z</dcterms:created>
  <dcterms:modified xsi:type="dcterms:W3CDTF">2024-01-04T02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3.05 น.</vt:lpwstr>
  </property>
  <property fmtid="{D5CDD505-2E9C-101B-9397-08002B2CF9AE}" pid="3" name="subtitle">
    <vt:lpwstr/>
  </property>
</Properties>
</file>